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พัฒนาโปรแกรมประยุกต์สำหรับอุปกรณ์เคลื่อนที่</w:t>
      </w:r>
      <w:r>
        <w:t xml:space="preserve"> </w:t>
      </w:r>
      <w:r>
        <w:t xml:space="preserve">15/0602565</w:t>
      </w:r>
    </w:p>
    <w:p>
      <w:pPr>
        <w:pStyle w:val="Date"/>
      </w:pPr>
      <w:r>
        <w:t xml:space="preserve">วันพุธที่</w:t>
      </w:r>
      <w:r>
        <w:t xml:space="preserve"> </w:t>
      </w:r>
      <w:r>
        <w:t xml:space="preserve">15</w:t>
      </w:r>
      <w:r>
        <w:t xml:space="preserve"> </w:t>
      </w:r>
      <w:r>
        <w:t xml:space="preserve">มิถุนายน</w:t>
      </w:r>
      <w:r>
        <w:t xml:space="preserve"> </w:t>
      </w:r>
      <w:r>
        <w:t xml:space="preserve">2565</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สุธิรา) ใครที่เข้าอีเมลไปเปิดแอปฯ นะคะ Google App น่ะ แล้วเข้า Classroom แล้วก็ให้เด็ก ๆ เลือก เข้าร่วมชั้นเรียนนะ เลือกอันที่ 1 เลือกอันที่ 1 นะ มี 2 อันเลือกอันแรก ให้เลือกเข้าร่วมชั้นเรียนนะคะ ทีนี้ดูชื่อ รหัส ชั้นเรียนเรา ให้พิมพ์รหัสเข้าชั้นเรียนนะคะ ที่อยู่ข้างบนหน้านะคะ Zy4BQVU รหัสชั้นเรียนวิชานี้นะ ถ้าใครเข้าได้มันขจะวิชาขึ้นมาให้เห็น ไปกินข้าวหรือ คนที่เข้ามาแล้วจะมีแบบทดสอบก่อนเรียนนะคะให้คลิกเข้าไปทำแบบทดสอบกี่นาทีดี ใบเตยมี 10 ข้อ กี่นาทีทำเสร็จลูก เอากี่นาทีพี่ ๆ น้อง ๆ ทั้งหมดข้อสอบ แบบทดสอบมีทั้งหมด10 ข้อนะคะ เดี๋ยวให้ดู เป็นแบบเติม ถ้าห้ามแอบเปิด Google นะเพราะเป็นแบบทดสอบก่อนเรียน ห้ามเปิดดูคำตอบเข้าใจไหม ตอนนี้ต้องการอยากรู้ว่าแต่ละคนรู้เรื่องที่ถามนี่มากน้อยแค่ไหน ห้ามเปิดนะคะ ห้ามเปิด เพื่อจะได้วัดได้ว่ารู้หรือไม่รู้ ถ้าสมมติข้อที่ 1 ใบเตยรู้หรือไม่รู้ ให้ใบเตยกด - น่ะ ขีอ เครื่องหมาย - น่ะลูกนึกออกนะ เพราะว่าทุกข้อจะโดนดอกจันสีแดง นั่นหมายถึงต้องมีคำตอบ ซึ่งถ้าไม่มีคำตอบ ก็คือถ้าเราไม่ตอบให้เราขีด - นะคะ เข้าไปในคำตอบนั้น ใบเตยคิดว่า10 ข้อใช้เวลากี่นาที เอากี่นาที เราจะจับเวลาในการทำ เมื่อเช้านั่นน้องปี 1 นะ น้องปี 1 10 ข้อล่อไป 30 นาที พี่ ๆ เอากี่นาทีคะต้องการให้อธิบายคำถามไหม ดูไปทีละคำถามนะ คำถามที่ 1 Mobile application รู้จักหรือเปล่าคำถามอันนี้ มันคืออะไร ถ้ารู้จักก็พิมพ์คำตอบลงไป แต่ถ้าตอบไม่ได้ให้ขีด ให้กดเครื่องหมายนี้ ขีดน่ะ กด เครื่องหมาย ลบ ถ้าไม่รู้คำตอบน่ะ เข้าใจนะโอเค ข้อที่ 2 รู้จักไหม UI หมายถึงอะไร บอกแล้วนะ ห้ามเปิด Google แล้ว Serch คำตอบนะตอนี้เราจะวัดความรู้ก่อนจะเข้าเรียนนะคะ ห้ามเด็ดขาด ข้อที่ 3สมาร์ตโฟน รู้จักไหมไอ้สมาร์ตโฟนมันคืออะไร ข้อที่ 3 นะคะ ข้อที่ 4 Tablet รู้จัก Tablet ไหม ถ้ารู้จักก็ถ้ารู้จักก็ตอบ ถ้าไม่รู้จักก็ขีด อธิบายลองอธิบายมา อะไรคือ Tablet ลืมแก้ เดี๋ยวแป๊บหนึ่ง เด็ก ๆ อย่าเพิ่ง ใบเตยอย่าเพิ่งทำใบเตย เดี๋ยวแม่แก้ข้อสอบก่อน ลืมดู อย่าเพิ่งทำนะ ถ้าทำก็ล้างฟอร์มไปเลยนะเด็ก ๆ แบบทดสอบก่อนเรียนอะไรล่ะนี่ เดี๋ยวดูก่อนนะ โอเค ๆ ตัวนี้ล่ะ รู้ว่าคืออะไรแต่ให้ความหมายไม่ถูก ทำตามความเข้าใจครับพี่น้อง เดี๋ยวครับ แก้ไขก่อนนะ ขอเราแก้ไขแป๊บ ข้อไหนนะ ข้อ 5 ข้อ 6 บันทึกแล้วสเดี๋ยว รีเฟสเด็ก ๆ ในคลาสนะคะเด็ก ๆ เด็ก ๆ Refresh ระบบก่อน 1 ครั้ง กดย้อนคืน 1 ครั้ง แล้วลองเข้าไปดูแบบทดสอบใหม่ ว่าแก้หรือยัง โอเคไหม 5 กับ 6 ต้องเป็นคำตอบของคุณนะแบบนี้ โอเค เอากี่นาทีดี เอากี่นาที 15 นาที พอไหมคะ10 ข้อ 20 ข้อละ 2 นาที ให้เวลา 20 20 นาทีนะ ลงมือทำจับเวลา ตอนนี้บ่ายโมงเท่าไรนี่ 13.38 น. 48 58 บ่าย 2 หมดเวลานะเด็ก ๆ ลงมือทำนะ มาแล้ว เสือน้อยกับจ๊าบเพิ่งเข้ามาเมื่อกี้นะคะ ให้เข้า Gmail ตัวเอง เสือน้อยเข้า Gmail นะคะ มาแล้ว นัทกับเสือน้อยเข้า Class หรือยังครับ เข้าอีเมลหรือยัง ถ้าเข้าอีเมลแล้ว เข้ามาแล้วนะครับ ให้เข้ารหัสชั้นเรียนนี้ ZY4BQVU เข้าหรือยัง เข้า Class เข้า Google Classroom เสือน้อย เสื้อน้อย เสื้อน้อยพอเข้าอีเมลมหาลัยเสร็จนะคะ เสื้อน้อยคลิกหา แอป Google App Classroom แล้วคลิกเข้าร่วมชั้นเรียน แล้วเดี๋ยวจะให้ชั้นเรียนนะคะ เข้าหรือยังคะรหัสชั้นเรียนมีตัว Z ตัว Y แล้วก็เลข 4 แล้วก็ตัว b และก็ตัว Qแล้วก็ตัว V แล้วก็ U นะคะ พอพิมพ์รหัสชั้นเรียนเสร็จให้กดที่มุมบนขวาจะมีคำว่า</w:t>
      </w:r>
      <w:r>
        <w:t xml:space="preserve"> </w:t>
      </w:r>
      <w:r>
        <w:t xml:space="preserve">“</w:t>
      </w:r>
      <w:r>
        <w:t xml:space="preserve">เข้าร่วมชั้นเรียน</w:t>
      </w:r>
      <w:r>
        <w:t xml:space="preserve">”</w:t>
      </w:r>
      <w:r>
        <w:t xml:space="preserve"> </w:t>
      </w:r>
      <w:r>
        <w:t xml:space="preserve">แถบสีน้ำเงินขึ้นมาให้กดตรงนั้นนะคะ เข้าไปแล้วให้คลิกทำแบบทดสอบก่อนเรียนนะคะ 2 หนุ่ม ส่วนคนอื่น ทำแบบทดสอบเสร็จกันหรือยังคะ เสือน้อยเสร็จหรือยังครับ ได้กี่ข้อแล้วลูก ข้อไหนตอบไม่ได้ ห้ามค้นนะ 2 คนนี้มาทีหลัง ห้ามเปิด Google ค้นนะ นะคะ ใน Class ให้เด็ก ๆ ดูใน Class มีคำถามโพสต์ไว้ว่าถ้าจะพัฒนา Mobile App นักศึกษาหรือตัวเด็ก ๆ น่ะ จะพัฒนาโมบายแอปประเภทใดลงไปเลย ทุกคนนะคะ ทุกคนเลย ถามเห็นไหม ข้อนี้คลิกเข้าไปแล้วเข้าไปตอบทุกคนเข้าไปตอบ เพราะใน สัปกาห์ก่อนมอบหมายงานไปแล้ว อย่าลืมนะคะ ที่ให้หาว่า Mobile App มีกี่ประเภท แต่ละประเภทมีอะไรบ้าง ให้ยกตัวอย่าง 3 อัน คลิกเข้าไปดู คำสั่งในงานสัปดาห์ที่ 1 ได้นะคะ อย่าลืมทำส่งด้วยนะคะ ตารางใช่ไหม ให้แยกเป็น Play Store อะไรนะ App Storเกือบลืม ก็คือ… ก็ทำ… ไม่ใช่ ๆ ให้เขียนว่าสมมติ ๆ ประเภทเกมใน App มีเกมอะไร มีกี่ประเภทอะไรบ้าง ใน Playstore เขามีแอปฯ กี่ประเภท ใน Play Store มีกี่ประเภท ทำเป็นตารางจะได้เห็นว่า 2 อันนี้มันมีเหมือนกันอย่างไร มันมีต่างกัน หรือว่ามี เหมือนกันอย่างไรยกตัวอย่างประกอบด้วย อย่างน้อยประเภทละ 3 แอปนะคะ ตกแต่งให้สวยงามด้วย ส่งใน Class เรานี่ล่ะ เดี๋ยวจะเข้าไปดูสิมีคนเข้ามาตอบคำถามเรากี่คนแล้วนะคะ ยังไม่มีใครตอบนะคะ ข้อนี้ เดี๋ยวผลลัพธ์มาตรงนี้นะคะ ใบเตยก็ต้องเข้าไปตอบละลูก เห็นเปล่า เห็นตรงข้างหน้าไหมที่ขึ้นว่าคำถามใหม่ ให้ตอบคำถามข้อนี้ก่อน เพราะเราเรียนตัวนี้เสร็จทุกคนจะต้องมี App ขนมือถือของตัวเองอย่างละ 1 นะคะ 1 แอปฯ เป็นอย่างน้อยนะคะ เพราะฉะนั้น ลองตอบมาสิ อยากทำแอปอะไร เด็ก ๆ จะต้องมีแอปฯ ของตัวเอง 1 แอปนะคะ จะต้องได้ทำ แอป 1 แอปนะคะ ทำไมวันนี้ท้องไส้ข้าพเจ้า จะทำแอปฯ อะไร ยังไม่ตอบ ตอบในนั้นเลยลูก ตอบในอันนั้น ตอบเข้าไปเลยนะคะ ตอบมาเลย เข้าเว็บฯ นะคะ ใครที่ตอบแล้ว ใครที่ตอบคำถามเสร็จแล้ว เปิด… พิมพ์เข้าเว็บฯ นี้นะคะ เว็บชื่อนี้นะคะ ให้เข้าเว็บไซต์นี้ เว็บไซต์ที่พิมพ์ให้ดูนี่ ตอบคำถามให้เรียบร้อยก่อนนะ ต้องตอบคำถามก่อนนะ 5 คนนะคะ 6 คนแล้ว เกม จุฑารัตน์นี่ จุฑารัตน์ไปไหน ใบเตยจะทำเกม 2 คนนี้ไม่เห็นตอบ Refresh ใหม่ เหลือใครยังไม่ตอบ เสือน้อย เสื้อน้อยก็ยังไม่ตอบเสื้อน้อยอยากทำเว็บอะๆถ้าจะพัฒนาแอปฯ เกม มีอะไรนี่ ข้อมูลต้นไม้ ดาวน์โหลดหรือ ดาวน์โหลด แปลงเสียงเป็นภาษามือและแปลงมือเป็นเสียง เดี๋ยวเราต้องดูกันนะคะว่า นึก เสือน้อยนึกออกนะ แอปฯ มันมีหลายประเภทใช่ไหมลูก อย่างที่เพื่อนบอก จ๊าบใช่ไหม ธีรพล จ๊าบบอกพัฒนาแอปฯ ข้อมูลต้นไม้ มันก็จะเป็น แอปฯ เพื่อการศึกษา ก็คือให้ความรู้อย่างนี้นะคะ ก็อาจจะมีภาพประกอบ มีรูป มีเสียงนี่ ใส่เข้าไปอย่างไร มีวิดีโอ ให้มันเล่นอย่างไร แบบนี้ใช่ไหม ก็คือสมมติเราจะทำเรื่อง… สมมติต้นไม้แบบไหนดี เราก็ต้องแยกประเภทอีกนึกออกไหม สมมติว่า สมมตินะ สมมติ ว่าเราเป็น เจ้าของส่วนทุเรียนใช่ไหม เราอยากให้ความรู้เรื่องทุเรียน ทุเรียนมันก็ไม่ได้มีสายพันธ์เดียวใช่ไหม ก็ต้องการแบบนี้ใช่ไหม ก็คือเหมือนทุเรียนอย่างนี้ บอกตั้งแต่ออะไร วิธีการขยายพันธุ์ ถ้าสมมตินะคะ สมมติจ๊าบจะทำนี่ จ๊าบก็ต้องไปดู เราควรจะไปศึกษาข้อมูลของที่อื่นก่อน หรือตัวอย่างอื่น ๆ ที่เคยเห็นน่ะดูจากเว็บฯ ไง นึกออกไหม เราจะเอาจากในเว็บฯ มาทำในแอปฯ เราก็ดูว่ามี Content หรือหัวข้อหรืออะไรนึกออกไหม มันก็จะเข้าสู้กระบวนการออกแบบนะคะ ว่าในแอปฯ เรานี้เราจะเอาอะไรใส่เข้าไป เราจะใส่อะไรเข้าไปแล้วให้มันแสดงอะไรออกมานึกออกนะ เพราะฉะนั้น เราก็ต้องมา ริตรายการเข้าไปก่อนนะคะ ตอบหมดทุกคนแล้วนะคะ ไหนดูเสือน้อยทำอะไรนี่ แอปพลิเคชันเกมสำหรับคนตาบอด ต้องอะไร ต้องมีเสียง ใช่ไหม เกมแบบไหนเห็นไหม เกมมันก็มีหลายประเภทนึกออกนะ เราก็ต้อง คือ ตอบเกมเข้าใจล่ะ แต่เวลาเราทำจริง ๆ น่ะ ทีนี้พอเวลาเราทำจริง ๆ น่ะ เราก็ต้องไปแยก แยกอีกว่า เป็นเกมแบบว่า เกม ตอบคำถามอย่างนี้ เกมปริศนานึกออกนะ เหมือนพวก App Store ในพวก Play Store App Store อย่างนี้นึกออกนะคะ อันนี้คือถามแบบกว้าง ๆ ว่าอยากทำแนวไหน โอเคทุกคนตอบมาแล้วนะคะ ทีนี้ของเจ้าแบม สุมาวดี ดาวน์โหลด แค่ดาวน์โหลดหรือ หรือจะทำ แอปฯ เกมโปรแกรมการ…</w:t>
      </w:r>
    </w:p>
    <w:p>
      <w:pPr>
        <w:pStyle w:val="BodyText"/>
      </w:pPr>
      <w:r>
        <w:t xml:space="preserve">(อาจารย์สุธิรา) อ๋อ ก็คือแบบเดิมมันโหลดยาก เพราะ เพราะอะไร เข้าใจแล้ว ๆ โอเคนะคะ ส่วนใหญ่ก็เกมสักส่วนเยอะนะคะ ทีนี้ ของ บี ไอ้บี ระบบแปลงเสียง แปลงหรือแปล แปล แปลนั่นก็คือเหมือนเวลาแม่พูดอย่างนี้ใช่ไหม แปลเสียงที่แม่พูดออกมาเป็นภาษามือ ใช่ไหมคะ แล้วก็ไอ้แปลมือเป็นเสียงนี่ล่ะ เพราะอะไร เพราะตามหลักกล้องถ่าย อันนั้นน่ะ ระบบนี้ ถ้าพูดเลย งานมันจะใหญ่ เพราะมันต้องเป็นขั้น ทำเป็น AI มันจะต้องเก็บพวกไม่ใช่สิ สอน… เพราะว่า เวลามือมันเคลื่อนไหว มันจะต้องไปจับการเคลื่อนไหวของมือน่ะ มันจะยากอยู่สักหน่อย เพราะว่าเหมือนบางที เหมือนที่ระบบที่เขาตรวจจับใบหน้าผู้ร้ายข้ามแดนน่ะ นึกออกนะ บางที ถ้าไปเปลี่ยนหน้าอย่างนั้นน่ะ มันจะต้องหารูปมาใส่เผื่อที่ถ้าใครเคยดูหนังแนวสืบสวนสอบสวน หน้าผู้ร้าย 1 คนนี่ แล้วเขาจะต้องไปทำฐานข้อมูล ไอ้นี่ใส่หนสวหน้ามันจะเป็นอย่างนี้นึกออกไหม ไอ้ผู้ร้ายถ้ามันใส่หนวดมันจะเป็นแบบนี้ ถ้ามันใส่หมวกหน้ามันควรจะเป็นอย่างนี้นึกออกไหม มันจะต้องไปเชื่อกับฐานข้อมูลที่มีขนาดใหญ่ แล้วก็ใช้การประมวลผลผ่านหลาย ๆ ตัว คือมันใช้ฐานข้อมูลตัวเดียวไม่ได้ไง มันต้องใช้หลายตัว เพราะบางทีเดี๋ยว เทคโนโลยีมันดีเกิน ก็ไอ้บอก ทำสีผมใช่ไหมคะ แล้วก็อะไรนะ คอนแทกเลนส์นะ คอนแทกเลนส์ เมืองนอกน่ะ ฝรั่งมาตาฟ้า แล้วก็ผมสีทอง แต่เดี๋ยวนี้ยุคนี้ผมสีทอง คือผมสีทอง บ้านเราก็ทอง กันหมดหัว เห็นไหม เห็นฝรั่งผมทองเป็นคนไทยน่ะ นึกออกนะใช่ไหม แล้วเท่านั้นยังไม่พอ ตาก็ไม่ได้ดำ ตาก็เปลี่ยนสีเป็นสีฟ้า เพราะมีคอนแทคเลนส์สี ซื้องานจะตายใช่ไหมลูกอย่างนี้นะคะ เห็นไหม เพราะฉะนั้น ระบบนั้นก็จะต้องครอบคลุมว่าถ้าเหมือนจะหาตัวใบเตย ใบเตยไปแปลงตัวแล้ว จากผมยาวใบเตยใส่วิกผมสั้น เปลี่ยนตานะ ใบเตยจะทำอะไรอีกให้จำได้ยาก ๆ ตรงหูก็อาจจะไปแต่งใช่ไหม หรือแต่งสีผิวให้เข้าขึ้น ปกติใบเตยเป็นคนขาว เปลี่ยนสีผิวใช่ไหม เดี๋ยวนี้ทำได้ง่าย เพราะอะไร เพราะว่าเทคโนโลยีมันมีเยอะขึ้น ระบบตรวจจับก็จะต้องรู้ให้เท่าทันใช่ไหม มันก็ต้องไปเปลี่ยบเที่ยบ ใบเตยปลอมตัวเป็นสีเข้มขึ้น ใบเตยจะออกมาหน้าตาเป็นอย่างไร ในระบบมันก็จะมีรูปใบเตยที่มีสีผิวเข้มขึ้นอย่างนี้นะคะ มันไม่ใช่จบไม่ใช่เขาจะต้องมีเยอะกว่านั้นนะคะ สนับสนุนผู้เล่น ROV แป๊บหนึ่งนะคะ ให้เข้าเว็บฯ ที่ชื่อ… ไม่ต้องพิมพ์ www แล้วนะคะ พิมพ์ พิมพ์ใน Google Search ว่า T-h-u-n-k P พิมพ์ตัว T นะคะ แล้วก็ตัว H House ม้า แล้วก็ A B L E นะคะ punk able Able ถ้าใครเข้าแล้วกด Enter กด Enter ได้เลย ดูสิมันจะไปหน้าไหน มันจะต้องเข้ามาที่ มันจะต้องโผล่มาที่… มันจะเข้ามาหน้าที่เหมือนตัวน้องหนอน หนอนสีแดงใส่แว่น เห็นไหม หนอนสีแดงใส่แว่นตานะคะ ขึ้นโชว์คำว่า "No Code Mobile app เพราะเราจะพัฒนา Moblie เห็นไหมคะ ที่ถามว่า Mobile A</w:t>
      </w:r>
    </w:p>
    <w:p>
      <w:pPr>
        <w:pStyle w:val="BodyText"/>
      </w:pPr>
      <w:r>
        <w:t xml:space="preserve">[คืออะไรนั่นล่ะนะคะ หมายถึงอะไรนะคะ Development Made Easy ก็คือพัฒนาได้ง่าย ๆ Delopment แปลว่า การพัฒนา Mate Easy ก็คือทำง่าย ๆ เลยนะคะ ใครยังไม่เข้าหน้าเว็บฯ นี้ Thunkable โอเคนะคะ เข้ามาสู่หน้านี้กันแล้ว ใส่แว่นก็… ใส่แว่นก็เป็นฝ้า ถอดแว่นก็มองไม่เห็นนะคะ ขอโทษไปกดโดนอะไร ให้ดูตรงส่วนนี้ก่อน Thunkable Platform นะคะ แพลตฟอร์มของ Thunkable หลักการของเขาน่ะ การทำงานของมัน ก็คือ Drag and drop ลากไปวางนั่นเอง Drak ไว้ แล้วก็ลากไปแล้วก็ Drop ลง ลากไปลงและอะไรต่อ Advance Logic ก็คือมีตรรกะ คือ เด็ก ๆ ไม่ต้องคิดตักกะเอง เพราะมีมีให้ เราเพียงแต่เรานึกให้ออกว่าเราจะทำอะไรแค่นั้นเองนะคะ Device Native เป็นแบบ Native นะคะ ฝ้าขึ้นแว่นอ่านไม่ออกExtensible นะคะ ก็คือการ… อะไรพวกนี้นะคะ แล้วก็ Directpubliceshing ผลิตหรือสร้างได้โดยตรงนะคะ สิ่งที่เราจะต้องทำต่อไปก็คืออะไร โอเค ๆ ครับ ให้เด็ก ๆ ให้เด็ก ๆ ไปที่ Google Search นะคะ เข้า Google Search เข้า Google Search แล้วพิมพ์คำว่า ใมห้พิมพ์คำว่า ให้พิมพ์นะ ใน Google Search นะคะ ให้พิมพ์สร้างแอปฯ ออนไลน์ฟรี ให้พิมพ์คำค้นคำนี้นะคะ พิมพ์เปิด Google Chrome แล้วพิมพ์คำค้น พิมพ์คำว่า</w:t>
      </w:r>
      <w:r>
        <w:t xml:space="preserve"> </w:t>
      </w:r>
      <w:r>
        <w:t xml:space="preserve">“</w:t>
      </w:r>
      <w:r>
        <w:t xml:space="preserve">สร้างแอปฯ ออนไลน์ฟรี โอเคไหม Google ใช้ Google ถ้าใครพิมพ์เสร็จนะคะ ขึ้นมาหน้านี้แล้ว ให้ไปที่ ให้ไปที่ ที่มีชื่อว่า ไหนนะ เดี๋ยว ๆ เลื่อนลงมาจะได้เห็น ให้หาที่มันขึ้นว่าสร้าง Mobile App ง่าย ๆ ทั้ง iOS และ Android หาเว็บฯ นี้นะคะ ถ้าเจอแล้วโอเค ง่าย ๆ ทั้ง iOS และ Android เราอยากให้เด็ก ๆ เข้าไปดูมหน้านี้นะคะ หน้านี้ ใครถ้าเจอแล้วให้กดเข้าไปที่เว็บฯ นั้น จะขึ้นหน้านี้ใช่ไหม Public Hub ดร. วโรดม คำบัญชัย ให้เด็ก ๆ ไปเลื่อนลงไปด้านล่าง ไปที่หัวข้อ เห็นไหมค่ะThunkable ทำอะไรได้บ้าง ทำอะไรได้บ้าง ดร. วโรดมบอกไว้ว่า เราสามารถพัฒนาแอปฯ ได้ถึง 3 แบบด้วยกัน แบบที่ 1 Biginner สำหรับระดับเริ่มต้นไม่รู้เรื่องอะไรเลย เราก็จะเป็นแบบ… อันนี้ตัวอย่างที่เขาทำนะ มันจะมีแอปฯ… แอปฯ แรกเชื่อว่า Beaver bingo นะคะเขามีตัวอย่างให้ดูนะคะ ก็คือมันน่าจะทำง่าย ๆ ทำแบบง่าย ๆ เห็นไหม เหมือนตัวสุดท้าย Fun with fashเป็นแอปฯ เกมที่ให้ผู้เล่นทายธงชาติของแต่ละประเภทที่แสดงขึ้นมาบนหน้าจอ ก็คือสมมติมีรูปธงประเทศไทยขึ้นมาปุ๊บ อาจมีให้พิมพ์คำตอบ ให้เลือก นั่นคือ Apply เสร็จแล้วให้ตอบคำถามเห็นไหมแอปฯ เข้าเลยบอกว่าเป็นแอปฯ ที่ทำง่าย ๆ นะคะ มาดูแอปฯ ต่อมา Intermedian นะคะ ก็คือระดับขึ้นมาหน่อย Beginner แล้วก็ Intermeนะคะ ระดับกลาง ๆ หน่อยนะคะ ยกตัวอย่างของ แอปฯ นี้ เขาบอกแอปฯ Aloha คล้าย ๆ กับแชทแอปฯ คล้าย ๆ กับ Face แล้วก็ Line เราจะสามารถพัฒนา Chat app แอปฯ แอปฯ เพื่อ การพูดคุยใช่ไหม แต่ทำเป็นแอปฯ ของเราเอง ไม่ต้องไปใช้ LINE ไม่ต้องไปใช้ Face แล้วเชื่อมต่อแบบ Real time ด้วย ออนไลน์นั่นเอง ออนไลน์ตลอด เวลาคุยแชตกันนะคะ ความยากก็จะเพิ่มขึ้นมาอีกหน่อยเพราะมันจะต้องไปเชื่อมต่อกับ Database หรือฐานข้อมูลนะคะ ยัง File base ของบีเห็นไหมคะ ถ้าแอปฯ แปลภาษาเห็นไหมจัดอยู่ในระดับ App intermedian ง่าย ปลานกลาง ก็คือสามารถแปลภาษานะคะ พวกนี้เห็นไหมคะ แปลภาษา ส่วนแบบที่ 3 แบบ Advance เลย แบบขั้นสูง ใครที่ทำแอปฯ แบบ Advanced Advance ยกตัวอย่างเช่น แอปฯ ของอูเบอร์คือ ใช้สำหรับอะไรนะ เรียกแท็กซี่ใช่ไหมนะคะ เพราะอันนั้นจะต้องไปเชื่อมกับ Google Map ว่าเพื่อระบุว่าอะไรนะ คนใช้บริการอยู่ตรงไหนแล้วแท็กซี่เข้าก็จะขี่ไปรับใช่ไหมคะ ความยากมีมากขึ้น เพราะมันต้องไปเชื่อมกับระบบอื่น Google เพื่อหาตำแหน่ง ก็คือที่เราเรียนวิชาระบบสาระสนเทศทางภูมิศาสตร์ เราจะต้องได้ใช้แผนที่นำทางพวกนี้นะคะ ถ้าในแอปฯ ที่เราพัฒนาถ้าเราใช้ตัวนี้มันก็จะไม่เชื่อมกับ ระบบนั่นด้วย นะคะ เขาบอกว่ามีคนทำไว้แล้ว เราสามารถเข้าไปลองเล่นได้ ถ้าอยากเห็นตัวอย่าง เห็นไหมคะ เขาบอกสามารถดูตัวอย่างของ Mobile App ที่ทำได้ดัง Able ได้ที่นี่ คลิปที่คำว่า</w:t>
      </w:r>
      <w:r>
        <w:t xml:space="preserve">”</w:t>
      </w:r>
      <w:r>
        <w:t xml:space="preserve">ที่นี่" ลองดู ลองเข้าไปดู ดูสิว่ามีแอปฯ อะไรบ้าง not fail ขึ้นคุ๊กกี้พร้อม โอเค ไม่ต้องเข้านะคะ เดี๋ยวได้ของแถม Back กลับไป ไม่เจอก็ไม่เป็นไร เดี๋ยวไปดูตัวอื่นก็ได้ไปดูตัวอย่างอื่น ก่อนอื่น ๆ เราจะต้องทำอะไร ก่อนอื่นเราก็จะต้องสมัครมันนะคะ ที่Thunkable ให้คลิก Site Up เราจะต้องสมัครเข้าไปใช้งานเขาก่อน thunkable เราปิดไปหรือยัง จำได้ไหม Sign UP มันก็จะถาม Site Up With อะไร Gmail เราอยู่แล้วใช่ไหม เราก็เลือก Sign with Aมีอะไรนะ ใครที่ใช้ไอ้ Apple ID ก็ก็ใช้ตัวนี้นะคะ แล้วก็ถ้าใครนึกไม่ออกใช้ อีเมลปกติเราก็ได้นะคะ เลือกเอาจะใช้ตัวไหน อันนี้ให้เลือกเอาเอง แล้วก็จำว่าเราใช้ตัวไหน ลงมือค่ะ เลือกเข้าได้เลยนะคะว่าจะเข้าด้วยอะไร Google ก็ได้เพราะมันฟรีอยู่แล้ว Google ก็ได้ เพราะเมื่อกี้เราเปิดเมลล์เราแล้วนะ แม่ก็จะเลือก Google นะคะ เสร็จแล้วแม่ก็จะเลือกบัญชีแม่ ถ้า… ถ้าใครเข้ามันก็จะขึ้นแบบนี้มานะคะว้า Welcome to… ฉันตามัวเอง Welcome to Thunkable กด Next เลยนะ อ๋อ ๆ เป็นอะไร เราจะต้องเป็น… เราจะเลือกอะไรดี เดี๋ยวนะแป๊บหนึ่ง ไม่มันเราสามารถเลือกเป็นได้ 2 แบบ Student เอา Studen ก่อน Someone else ใครก็ได้ เดี๋ยวนะ แป๊บแป๊บหนึ่งนะแป๊บหนึ่ง เวอร์ชันใหม่มันถามเลย คือ คือ แต่ก่อนมันไม่ถามน่ะ เดี๋ยวนี้มันถาม เดี๋ยวดูก่อนว่าเราควรเลือกเป็นอะไร ไม่เอา ๆ ไม่พูด การใช้งาน Building สร้างแอปฯ Who want to Leaning สำหรับผู้ที่ต้องการเรียนรู้ แต่เราก็อยากทำด้วยนะ คลิกปุ่มอนุญาต รอแป๊บ ๆ ไม่ลงทะเบียนได้ไหม Fifbook ดูใน Fifbook ดาวน์โหลด โอเค ๆ ๆ นี่แบบเดิมคลิกเข้าไปปุ๊บแล้วก็ใช้ได้เลยไง ไม่ต้องมาให้เลือก เลยติดเลย เราต้องเลือกอะไรนี่ ไม่เป็นไรอย่างนั้นเราเลือกอันนี้ก่อนนะเด็ก ๆ เราเลือก Student ไปก่อน ผู้เรียน เราเป็นผู้เรียน คลิก Next ครับ เราอยากมาเรียนรู้ Do you have Expreantคุณมีประสบการณ์ในการทำแอปฯ ไหม No เลยค่ะ มีก็ตอบ No ไป จบไหม โอเค กด Next ค่ะ เห็นไหม เสร็จแล้วเขาก็จะให้กด Start เริ่มสร้าง นะคะ มันก็จะให้ 1. Create New Project ให้เราสร้าง ตั้งชื่อโปรเจกต์ เราจะตั้งชื่อว่าอะไร นั่นก็คือ ชื่อแอปฯ ของเราน่ะ นึกออกนะ ตั้งชื่อก่อน จะเอาอะไร เหมือนแอปฯ กรุงศรีเขาก็ใช้ชื่อ KMA เขาก็ใช้ชื่อแอปฯ KMA เขาก็ใช้ชื่อย่อก็ได้ ถ้ายังนึกไม่ออก เอาชื่อเล่นเรา เช่น เหมือนแม่ยังนึกไม่ออกตอนนี้นะคะ แม่ก็เลยตั้งชื่อว่าชื่อเล่น New app ของพี่เซฟ ก็เซฟ แอดก็บีแอปฯ ไปก่อน เดี๋ยวมันเปลี่ยนได้ เราทดลองเฉย ๆ เสร็จแล้วช่องที่ 2 Captory ก็คือชื่อแอปพลิเคชัน ชื่อ แอปพลิเคชันที่จะขึ้นนะคะ Category ทำอะไรเราก็ทำเป็น Book ทำเป็นอะไรทำเป็น Book เขาจะมีประเภท เป็น Bussiness เป็น Tool เป็น Aducation เป็น Finance เป็น Foods Drink เขาบอกว่า สามารถเลือกได้ถึง 6 อัน ให้เราเลือกไว้น่ะ นึกออกนะ เราจะทำเป็นแบบไหน เหมือนบางคนบอกจะทำเกม มีเกม เราจะทำเกมเราก็บอกเกมเข้าไป มีอะไรอีก อาหาร แม่กด Bisunet อันไหนไม่เอา เอาแบบไหนอีกลูก เอาอาหารบ่ ฟูสแอนท์ดิ้ง เพิ่มเข้าไป เขาบอกเลือกได้ 6 ตัวนะคะ เลือก Music อยู่ไหนน่ะ Music เอา Music ด้วย เอาอะไรอีก เนวิเกชันเอาไหม นำทางเอาหรือเปล่า เอาไหมคะ Shoping Shoping ไหนนะ Photo P H L M N O P Video ภาพและวิดีโอ เอาแบบไหนอีกคะ Book เอาไหมแบบหนังสือเป็นหนังสือ หรือเอา Aducation การศึกษา ได้กี่อันแล้วนี่ 1 2 3 4 5 เอา Education ไหม เอา Education สักอันหนึ่ง เอา Adution อันหนึ่งเพราะจะได้เข้าเทรนพี่จ๊าบนะคะ แม่ครบแล้วหรือ 2 4 6 เมื่อครบแล้วนะ มันก็จะไม่ให้เราเติมอีก เสร็จแล้วก็กด Create อย่าลืมติ๊กช่องนี้นะคะ Use The That and dot เดี๋ยวไม่อย่างนั้นมันจะลากไปวางไม่ได้ ติ๊กถูก ตรงพับบลิกก็คือถ้าเราทำแล้วนี่ คนอื่นสามารถมาเห็นไหมคะ Access Project ดูแล้วเอาไปแก้ไขไปอะไรได้ เพราะบอกแล้วมันเป็นฟรี เปิดเผย ให้คนมาช่วยทำได้ ถ้าเลือกเสร็จแล้วกด Create ได้เลย เลือกครบ 6 ตัวแล้วก็กด Create ได้เลยนะคะ เหมือนในหน้าแอปฯ เห็นไหม มันจะขึ้นมือถือมาให้เลย Screen 1 Screen 1 หมายถึงอะไร อะไร นั่นก็คือหน้า แอปฯ หน้าที่ 1 ตามหลัก ต้องมีรูปกับชื่อใช่ไหม ชื่อแอปฯ ที่เราจะทำ เพราะฉะนั้น สิ่งแรกที่จะใส่ Label เห็นไหมคะ ลากมาวาง Drag and drop รากมาวาง Label ก็คือป้าย ป้ายชื่อนั่นเอง เอาไว้ข้างล่างหรือเอาไว้ข้างบนนึกออกนะคะ สมมติ สมมติ ทดสอบ Test App เห็นไหมคะ มันจะมี… พอใส่เข้าไปปุ๊บ เวลาเราแก้ไขเราจะมาที่ตัวนี้นะคะเด็ก ๆ ด้านข้าง แล้วก็เปลี่ยนเป็น เห็นนะ ๆ Plase ทดสอบ แอปฯ สำหรับทดสอบ A P Pเห็นไหมคะ เขาจะมีส่วนของ 2 ส่วนนะคะ ส่วนของ Box กับส่วนของ Design ก่อนที่เราจะสร้างได้ เราจะต้อง Design ก่อน วางรูปแบบก่อน ใส่ Label แล้วใส่อะไรอีก กดผิดหรือ เอาใหม่ ๆ รากวาง ก็บอกให้แก้ไขไง จัดตำแหน่งนะคะ จับตำแหน่ง อ๋อตรงนี้ผิดช่อง เห็นด้านข้าง เสร็จแล้ว ตรง Test App เห็นไหมคะ ตรง Label เลือกรูปแบบฟอนต์แล้วแต่จะเลือก ไม่สวย ๆ ขนาดตัวอักษณ เอาก็ต้องให้มันเป็นตัวใหญเมื่อเป็นหัวข้อเราก็ต้องให้มันตัวใหญ่ ๆ หน่อย Text อะไร ก็คือจัดแนวนะคะ จัดแนว Center Font style เลือกเป็น เลือกเป็น… เอาหนาไหม ๆ เอาบาง ขึ้นมาทำไมนี่ สีอยู่ไหน สีอยู่นี่นะคะ Color เราก็จิ้มเลยก็ได้ จิ้มลงไปตรงตำแหน่งสี เสร็จแล้วก็ คลิกสีเห็นไหมคะ โอเคไหม Later Space ก็คือความห่างของตัวนี้เห็นไหม ตัวข้อความน่ะ เห็นหรือเปล่า นะคะ ต้องการห่างมาก ห่างน้อยนี่ Test App นะคะ ใส่ Line หรือเปล่าใส่ Under line อยู่ตรงนี้ นะคะ Solid หมายถึงอะไร หมายถึงเติม เติมสไลต์เข้าไปนะคะ อันนี้ไปตั้งเพิ่มก็ได้นะคะ โอเคเราได้แล้ว สิ่งต่อไปมีชื่อเรื่องมีป้ายแล้วเราอยากใส่ารูปไง เอารูปใส่ ลากมาวาง ลากรูปมาวางนะคะ เสร็จแล้วเราก็เข้าไปที่ Image แล้วคลิก Image นี้เราจะใส่อะไรล่ะ เอาอะไรดี ชื่ออะไรดี Image 1 รูปนี้จะเป็นรูปอะไร หารุป ประกอบก่อนไป เราเข้า Google กัน เราจะใช่รูป ที่มีคำว่า</w:t>
      </w:r>
      <w:r>
        <w:t xml:space="preserve"> </w:t>
      </w:r>
      <w:r>
        <w:t xml:space="preserve">“</w:t>
      </w:r>
      <w:r>
        <w:t xml:space="preserve">Test</w:t>
      </w:r>
      <w:r>
        <w:t xml:space="preserve">”</w:t>
      </w:r>
      <w:r>
        <w:t xml:space="preserve"> </w:t>
      </w:r>
      <w:r>
        <w:t xml:space="preserve">ว่าอย่างนั้นเถอะ เลือกเอารูปไหนก็ได้แล้วแต่เด็ก ๆ นะ นึกออกนะคะ เพราะฉะนั้น แม่จะเอารูปนี้นะ เอาสีนี้ดีกว่า สีเขียว ลืม อย่าลืม ๆ ฟรี ๆ ๆ Free Free dowload อย่าลืม ใส่คำว่า</w:t>
      </w:r>
      <w:r>
        <w:t xml:space="preserve"> </w:t>
      </w:r>
      <w:r>
        <w:t xml:space="preserve">“</w:t>
      </w:r>
      <w:r>
        <w:t xml:space="preserve">Freedownload</w:t>
      </w:r>
      <w:r>
        <w:t xml:space="preserve">”</w:t>
      </w:r>
      <w:r>
        <w:t xml:space="preserve"> </w:t>
      </w:r>
      <w:r>
        <w:t xml:space="preserve">เข้าไปด้วย จะได้ไม่มีปัญหาใช้รูปผิด ไปเติมอะไรเข้ามะละอะไร Test นี่ Test + Free Download นะคะ โอเคกด Enter Test Photo Test Vactor มีไหมล่ะ ไม่เป็นไร เอาอะไรไปก่อนก็ได้ ที่มันเป็น Free Dowload นะคะ สมมติ เหมือนเรา Test ตัวนี้ โอเค สมมติจะเอารูปนี้ Free dowload อย่างนี้ได้ คลิก Download PNG ก็พอ ได้มาแล้ว ได้ภาพมาแล้วนะคะ โหลดภาพมาแล้ว สิ่งที่เราจะทำต่อไป ก็คือไหนล่ะ Thunkable เรา คลิกที่ Picture เห็นหรือเปล่า เมื่อกี้โหลดมาแล้ว ให้คลิกที่คำว่า</w:t>
      </w:r>
      <w:r>
        <w:t xml:space="preserve"> </w:t>
      </w:r>
      <w:r>
        <w:t xml:space="preserve">“</w:t>
      </w:r>
      <w:r>
        <w:t xml:space="preserve">อัปโหลดไฟล์</w:t>
      </w:r>
      <w:r>
        <w:t xml:space="preserve">”</w:t>
      </w:r>
      <w:r>
        <w:t xml:space="preserve"> </w:t>
      </w:r>
      <w:r>
        <w:t xml:space="preserve">เพราะไฟล์เราอยู่ใน เราก็ ไปเปิดไฟล์ที่เราโหลดมาเมื่อกี้นะ Open นั่นมาแล้วนะคะ ได้รูปแล้ว Test</w:t>
      </w:r>
    </w:p>
    <w:p>
      <w:pPr>
        <w:pStyle w:val="BodyText"/>
      </w:pPr>
      <w:r>
        <w:t xml:space="preserve">(อาจารย์สุธิรา) นะ โอเคนะ พอเวลาครั้งหน้ามา ช้านิดหนึ่ง นี่ไง Save ไว้แล้ว ไปแล้วนะ ไปแล้วนะ เราจะปิดแล้วนะ เราจะออกก่อนนะ อย่าลืมออกนะคะเพระาเดี๋ยวคนอื่นเขา คนอื่นเขามาเล่นนะ เข้าแล้ว เสร็จแล้วออกนะคะ Email ก็ออกให้เรียบร้อยนะคะเด็ก ๆ ลืมดูเวลาเลย ไปแล้ว ๆ ลืม ๆ โทษที ส่งในกลุ่มใงให้ส่งใน Class โอเค ไปแล้ว ๆ</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โปรแกรมประยุกต์สำหรับอุปกรณ์เคลื่อนที่ 15/0602565</dc:title>
  <dc:creator/>
  <cp:keywords/>
  <dcterms:created xsi:type="dcterms:W3CDTF">2022-06-15T08:38:02Z</dcterms:created>
  <dcterms:modified xsi:type="dcterms:W3CDTF">2022-06-15T08: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15 มิถุนายน 2565 เวลา 13.00 น.</vt:lpwstr>
  </property>
  <property fmtid="{D5CDD505-2E9C-101B-9397-08002B2CF9AE}" pid="3" name="subtitle">
    <vt:lpwstr/>
  </property>
</Properties>
</file>